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9ED3A" w14:textId="77777777" w:rsidR="00017AEA" w:rsidRDefault="00527C3B">
      <w:proofErr w:type="spellStart"/>
      <w:proofErr w:type="gramStart"/>
      <w:r>
        <w:t>mean.inmb</w:t>
      </w:r>
      <w:proofErr w:type="spellEnd"/>
      <w:proofErr w:type="gram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392"/>
        <w:gridCol w:w="1256"/>
        <w:gridCol w:w="1257"/>
        <w:gridCol w:w="1261"/>
        <w:gridCol w:w="1261"/>
        <w:gridCol w:w="1261"/>
        <w:gridCol w:w="1261"/>
        <w:gridCol w:w="1261"/>
        <w:gridCol w:w="1265"/>
        <w:gridCol w:w="1265"/>
        <w:gridCol w:w="1286"/>
      </w:tblGrid>
      <w:tr w:rsidR="00017AEA" w14:paraId="2C59ED4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3B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ccination scenar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3C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3D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3E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3F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0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1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2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3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9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4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5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738</w:t>
            </w:r>
          </w:p>
        </w:tc>
      </w:tr>
      <w:tr w:rsidR="00017AEA" w14:paraId="2C59ED52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7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8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3.89 (-179.35, -88.43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9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5.51 (-194.57, -36.4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A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.65 (-346.17, 292.8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B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5.22 (-348.73, 298.29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C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06 (-366.96, 336.8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D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5 (-400.07, 406.7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E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 (-409.89, 427.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4F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45 (-544.78, 711.6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0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.44 (-931.05, 1523.9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1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5.81 (-2510.12, 4841.74)</w:t>
            </w:r>
          </w:p>
        </w:tc>
      </w:tr>
      <w:tr w:rsidR="00017AEA" w14:paraId="2C59ED5E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3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4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11 (-67.65, 75.8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5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48 (-111.74, 18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6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.63 (-444.56, 853.8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7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.3 (-450.06, 864.6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8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.3 (-489.18, 941.7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9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.72 (-560.16, 1081.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A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.92 (-581.21, 1123.0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B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.48 (-869.74, 1690.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C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8.73 (-1694.61, 3312.0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D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4.22 (-5064.2, 9932.64)</w:t>
            </w:r>
          </w:p>
        </w:tc>
      </w:tr>
      <w:tr w:rsidR="00017AEA" w14:paraId="2C59ED6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5F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0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04 (-70.87, 60.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1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28 (-106.16, 158.7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2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.72 (-387.18, 742.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3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.15 (-391.84, 752.1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4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.47 (-425.01, 819.9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5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.84 (-485.2, 942.8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6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.14 (-503.05, 979.3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7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.34 (-747.83, 1478.5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8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.32 (-1447.82, 2904.4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9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9.85 (-4307.67, 8727.37)</w:t>
            </w:r>
          </w:p>
        </w:tc>
      </w:tr>
      <w:tr w:rsidR="00017AEA" w14:paraId="2C59ED76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B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C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14 (-33.92, 130.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D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-98.57, 274.5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E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.71 (-544.43, 1105.8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6F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.81 (-551.75, 1119.3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0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.84 (-603.81, 1215.4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1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.76 (-698.22, 1389.7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2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.59 (-726.21, 1441.3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3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.47 (-1109.75, 214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4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1.37 (-2205.7, 4168.4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5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6.68 (-6681.68, 12415.05)</w:t>
            </w:r>
          </w:p>
        </w:tc>
      </w:tr>
    </w:tbl>
    <w:p w14:paraId="2C59ED77" w14:textId="77777777" w:rsidR="00017AEA" w:rsidRDefault="00527C3B">
      <w:proofErr w:type="spellStart"/>
      <w:proofErr w:type="gramStart"/>
      <w:r>
        <w:t>mean.inmb</w:t>
      </w:r>
      <w:proofErr w:type="gramEnd"/>
      <w:r>
        <w:t>.short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996"/>
        <w:gridCol w:w="2318"/>
        <w:gridCol w:w="2318"/>
        <w:gridCol w:w="2405"/>
        <w:gridCol w:w="2405"/>
        <w:gridCol w:w="2584"/>
      </w:tblGrid>
      <w:tr w:rsidR="00017AEA" w14:paraId="2C59ED7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8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ccination scenar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9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A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B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9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C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D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738</w:t>
            </w:r>
          </w:p>
        </w:tc>
      </w:tr>
      <w:tr w:rsidR="00017AEA" w14:paraId="2C59ED85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7F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0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.65 (-346.17, 292.8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1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5 (-400.07, 406.7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2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45 (-544.78, 711.6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3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.44 (-931.05, 1523.9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4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5.81 (-2510.12, 4841.74)</w:t>
            </w:r>
          </w:p>
        </w:tc>
      </w:tr>
      <w:tr w:rsidR="00017AEA" w14:paraId="2C59ED8C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6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7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.63 (-444.56, 853.8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8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.72 (-560.16, 1081.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9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.48 (-869.74, 1690.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A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8.73 (-1694.61, 3312.0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B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4.22 (-5064.2, 9932.64)</w:t>
            </w:r>
          </w:p>
        </w:tc>
      </w:tr>
      <w:tr w:rsidR="00017AEA" w14:paraId="2C59ED93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D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E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.72 (-387.18, 742.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8F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.84 (-485.2, 942.8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0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.34 (-747.83, 1478.5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1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.32 (-1447.82, 2904.4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2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9.85 (-4307.67, 8727.37)</w:t>
            </w:r>
          </w:p>
        </w:tc>
      </w:tr>
      <w:tr w:rsidR="00017AEA" w14:paraId="2C59ED9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4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5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.71 (-544.43, 1105.8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6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.76 (-698.22, 1389.7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7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.47 (-1109.75, 214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8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1.37 (-2205.7, 4168.4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ED99" w14:textId="77777777" w:rsidR="00017AEA" w:rsidRDefault="00527C3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6.68 (-6681.68, 12415.05)</w:t>
            </w:r>
          </w:p>
        </w:tc>
      </w:tr>
    </w:tbl>
    <w:p w14:paraId="2C59ED9B" w14:textId="77777777" w:rsidR="00527C3B" w:rsidRDefault="00527C3B"/>
    <w:sectPr w:rsidR="00527C3B" w:rsidSect="004F2282">
      <w:type w:val="continuous"/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74517049">
    <w:abstractNumId w:val="1"/>
  </w:num>
  <w:num w:numId="2" w16cid:durableId="666321503">
    <w:abstractNumId w:val="2"/>
  </w:num>
  <w:num w:numId="3" w16cid:durableId="63770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7E0NrS0tLA0NzFW0lEKTi0uzszPAykwrAUAjwI9bSwAAAA="/>
  </w:docVars>
  <w:rsids>
    <w:rsidRoot w:val="00B4379D"/>
    <w:rsid w:val="00017AEA"/>
    <w:rsid w:val="00036527"/>
    <w:rsid w:val="00073835"/>
    <w:rsid w:val="001379FE"/>
    <w:rsid w:val="001C0A13"/>
    <w:rsid w:val="001D75AB"/>
    <w:rsid w:val="0035500D"/>
    <w:rsid w:val="00362E65"/>
    <w:rsid w:val="004158F9"/>
    <w:rsid w:val="00457CF1"/>
    <w:rsid w:val="004F2282"/>
    <w:rsid w:val="00527C3B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C27329"/>
    <w:rsid w:val="00C31EE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59ED3A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reejith  Radhakrishnan</cp:lastModifiedBy>
  <cp:revision>10</cp:revision>
  <dcterms:created xsi:type="dcterms:W3CDTF">2017-02-28T11:18:00Z</dcterms:created>
  <dcterms:modified xsi:type="dcterms:W3CDTF">2022-05-23T07:36:00Z</dcterms:modified>
  <cp:category/>
</cp:coreProperties>
</file>